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4A25BE" w14:textId="684A61F7" w:rsidR="00F043F4" w:rsidRDefault="006D26BA">
      <w:r>
        <w:rPr>
          <w:noProof/>
        </w:rPr>
        <w:drawing>
          <wp:inline distT="0" distB="0" distL="0" distR="0" wp14:anchorId="089D36D2" wp14:editId="6C64E801">
            <wp:extent cx="5943600" cy="58204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043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5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3MDE0MLUwMDI1NTJQ0lEKTi0uzszPAykwrAUAv14quiwAAAA="/>
  </w:docVars>
  <w:rsids>
    <w:rsidRoot w:val="0095604E"/>
    <w:rsid w:val="006D26BA"/>
    <w:rsid w:val="0095604E"/>
    <w:rsid w:val="00F043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D6A241"/>
  <w15:chartTrackingRefBased/>
  <w15:docId w15:val="{70AD6954-D0DC-44F6-AEDD-0C91E5F10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O'Brien</dc:creator>
  <cp:keywords/>
  <dc:description/>
  <cp:lastModifiedBy>Andrew O'Brien</cp:lastModifiedBy>
  <cp:revision>2</cp:revision>
  <dcterms:created xsi:type="dcterms:W3CDTF">2020-03-26T13:48:00Z</dcterms:created>
  <dcterms:modified xsi:type="dcterms:W3CDTF">2020-03-26T13:48:00Z</dcterms:modified>
</cp:coreProperties>
</file>